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1DA7" w:rsidRPr="00C81D42" w:rsidRDefault="00C37053" w:rsidP="00E8710C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C37053">
        <w:rPr>
          <w:rFonts w:ascii="Times New Roman" w:hAnsi="Times New Roman" w:cs="Times New Roman"/>
          <w:b/>
          <w:sz w:val="32"/>
          <w:szCs w:val="32"/>
          <w:lang w:val="en-US"/>
        </w:rPr>
        <w:t>MICHAEL SWAN</w:t>
      </w:r>
    </w:p>
    <w:p w:rsidR="00126654" w:rsidRPr="00C37053" w:rsidRDefault="00C37053" w:rsidP="008722CB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RP Consul</w:t>
      </w:r>
      <w:r w:rsidRPr="00C37053">
        <w:rPr>
          <w:rFonts w:ascii="Times New Roman" w:hAnsi="Times New Roman" w:cs="Times New Roman"/>
          <w:sz w:val="28"/>
          <w:szCs w:val="28"/>
          <w:lang w:val="en-US"/>
        </w:rPr>
        <w:t>tant</w:t>
      </w:r>
    </w:p>
    <w:p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Cell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Home</w:t>
      </w:r>
      <w:r w:rsidRPr="007E499E">
        <w:rPr>
          <w:rFonts w:ascii="Times New Roman" w:hAnsi="Times New Roman" w:cs="Times New Roman"/>
          <w:lang w:val="en-US"/>
        </w:rPr>
        <w:t>: (123) 456 7890</w:t>
      </w:r>
    </w:p>
    <w:p w:rsidR="007E499E" w:rsidRPr="007E499E" w:rsidRDefault="007E499E" w:rsidP="00CF2BF5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Email</w:t>
      </w:r>
      <w:r w:rsidRPr="007E499E">
        <w:rPr>
          <w:rFonts w:ascii="Times New Roman" w:hAnsi="Times New Roman" w:cs="Times New Roman"/>
          <w:lang w:val="en-US"/>
        </w:rPr>
        <w:t>: hello@</w:t>
      </w:r>
      <w:r w:rsidR="00CF2BF5" w:rsidRPr="00CF2BF5">
        <w:rPr>
          <w:rFonts w:ascii="Times New Roman" w:hAnsi="Times New Roman" w:cs="Times New Roman"/>
          <w:lang w:val="en-US"/>
        </w:rPr>
        <w:t>resumesbot.com</w:t>
      </w:r>
    </w:p>
    <w:p w:rsidR="007E499E" w:rsidRPr="007E499E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Portfolio</w:t>
      </w:r>
      <w:r w:rsidRPr="007E499E">
        <w:rPr>
          <w:rFonts w:ascii="Times New Roman" w:hAnsi="Times New Roman" w:cs="Times New Roman"/>
          <w:lang w:val="en-US"/>
        </w:rPr>
        <w:t>: www.</w:t>
      </w:r>
      <w:r w:rsidR="00CF2BF5" w:rsidRPr="00CF2BF5">
        <w:rPr>
          <w:rFonts w:ascii="Times New Roman" w:hAnsi="Times New Roman" w:cs="Times New Roman"/>
          <w:lang w:val="en-US"/>
        </w:rPr>
        <w:t xml:space="preserve"> resumesbot.com</w:t>
      </w:r>
    </w:p>
    <w:p w:rsidR="00126654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Address</w:t>
      </w:r>
      <w:r w:rsidRPr="007E499E">
        <w:rPr>
          <w:rFonts w:ascii="Times New Roman" w:hAnsi="Times New Roman" w:cs="Times New Roman"/>
          <w:lang w:val="en-US"/>
        </w:rPr>
        <w:t>: 123 Anywhere Street, Any City</w:t>
      </w:r>
    </w:p>
    <w:p w:rsidR="00126654" w:rsidRPr="00C37053" w:rsidRDefault="00C37053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37053">
        <w:rPr>
          <w:rFonts w:ascii="Times New Roman" w:hAnsi="Times New Roman" w:cs="Times New Roman"/>
          <w:b/>
          <w:u w:val="single"/>
          <w:lang w:val="en-US"/>
        </w:rPr>
        <w:t>OBJECTIVE</w:t>
      </w:r>
    </w:p>
    <w:p w:rsidR="00126654" w:rsidRPr="00F11DA7" w:rsidRDefault="00C37053" w:rsidP="00C37053">
      <w:pPr>
        <w:rPr>
          <w:rFonts w:ascii="Times New Roman" w:hAnsi="Times New Roman" w:cs="Times New Roman"/>
          <w:lang w:val="en-US"/>
        </w:rPr>
      </w:pPr>
      <w:proofErr w:type="spellStart"/>
      <w:r w:rsidRPr="00C37053">
        <w:rPr>
          <w:rFonts w:ascii="Times New Roman" w:hAnsi="Times New Roman" w:cs="Times New Roman"/>
          <w:sz w:val="22"/>
          <w:szCs w:val="22"/>
          <w:lang w:val="en-US"/>
        </w:rPr>
        <w:t>Enthysiastic</w:t>
      </w:r>
      <w:proofErr w:type="spellEnd"/>
      <w:r w:rsidRPr="00C37053">
        <w:rPr>
          <w:rFonts w:ascii="Times New Roman" w:hAnsi="Times New Roman" w:cs="Times New Roman"/>
          <w:sz w:val="22"/>
          <w:szCs w:val="22"/>
          <w:lang w:val="en-US"/>
        </w:rPr>
        <w:t xml:space="preserve"> and highly-motivated ERP</w:t>
      </w:r>
      <w:r w:rsidRPr="00C37053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C37053">
        <w:rPr>
          <w:rFonts w:ascii="Times New Roman" w:hAnsi="Times New Roman" w:cs="Times New Roman"/>
          <w:sz w:val="22"/>
          <w:szCs w:val="22"/>
          <w:lang w:val="en-US"/>
        </w:rPr>
        <w:t>Consultant with 7 years of experience in IT</w:t>
      </w:r>
      <w:r w:rsidRPr="00C37053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C37053">
        <w:rPr>
          <w:rFonts w:ascii="Times New Roman" w:hAnsi="Times New Roman" w:cs="Times New Roman"/>
          <w:sz w:val="22"/>
          <w:szCs w:val="22"/>
          <w:lang w:val="en-US"/>
        </w:rPr>
        <w:t>process improvement measures. Looking for a</w:t>
      </w:r>
      <w:r w:rsidRPr="00C37053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C37053">
        <w:rPr>
          <w:rFonts w:ascii="Times New Roman" w:hAnsi="Times New Roman" w:cs="Times New Roman"/>
          <w:sz w:val="22"/>
          <w:szCs w:val="22"/>
          <w:lang w:val="en-US"/>
        </w:rPr>
        <w:t>reliable company to give benefit and share</w:t>
      </w:r>
      <w:r w:rsidRPr="00C37053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C37053">
        <w:rPr>
          <w:rFonts w:ascii="Times New Roman" w:hAnsi="Times New Roman" w:cs="Times New Roman"/>
          <w:sz w:val="22"/>
          <w:szCs w:val="22"/>
          <w:lang w:val="en-US"/>
        </w:rPr>
        <w:t>experiences.</w:t>
      </w:r>
    </w:p>
    <w:p w:rsidR="00126654" w:rsidRPr="008722CB" w:rsidRDefault="00CF2BF5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EDUCATION</w:t>
      </w:r>
    </w:p>
    <w:p w:rsidR="00C37053" w:rsidRPr="00C37053" w:rsidRDefault="00C37053" w:rsidP="00C37053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C37053">
        <w:rPr>
          <w:rFonts w:ascii="Times New Roman" w:hAnsi="Times New Roman" w:cs="Times New Roman"/>
          <w:sz w:val="22"/>
          <w:szCs w:val="22"/>
          <w:lang w:val="en-US"/>
        </w:rPr>
        <w:t>Swanwood</w:t>
      </w:r>
      <w:proofErr w:type="spellEnd"/>
      <w:r w:rsidRPr="00C37053">
        <w:rPr>
          <w:rFonts w:ascii="Times New Roman" w:hAnsi="Times New Roman" w:cs="Times New Roman"/>
          <w:sz w:val="22"/>
          <w:szCs w:val="22"/>
          <w:lang w:val="en-US"/>
        </w:rPr>
        <w:t xml:space="preserve"> University</w:t>
      </w:r>
    </w:p>
    <w:p w:rsidR="00C37053" w:rsidRPr="00C37053" w:rsidRDefault="00C37053" w:rsidP="00C37053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C37053">
        <w:rPr>
          <w:rFonts w:ascii="Times New Roman" w:hAnsi="Times New Roman" w:cs="Times New Roman"/>
          <w:sz w:val="22"/>
          <w:szCs w:val="22"/>
          <w:lang w:val="en-US"/>
        </w:rPr>
        <w:t>Bachelor of Science in Business Administration, 2014</w:t>
      </w:r>
    </w:p>
    <w:p w:rsidR="009B5E79" w:rsidRPr="00E8710C" w:rsidRDefault="008722CB" w:rsidP="009B5E79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E8710C">
        <w:rPr>
          <w:rFonts w:ascii="Times New Roman" w:hAnsi="Times New Roman" w:cs="Times New Roman"/>
          <w:b/>
          <w:u w:val="single"/>
          <w:lang w:val="en-US"/>
        </w:rPr>
        <w:t>SKILLS</w:t>
      </w:r>
    </w:p>
    <w:p w:rsidR="00C37053" w:rsidRPr="00C37053" w:rsidRDefault="00C37053" w:rsidP="00C37053">
      <w:p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Business Process Flow Analysis</w:t>
      </w:r>
    </w:p>
    <w:p w:rsidR="00C37053" w:rsidRDefault="00C37053" w:rsidP="00E95796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Provided Gap Analysis</w:t>
      </w:r>
    </w:p>
    <w:p w:rsidR="00C37053" w:rsidRDefault="00C37053" w:rsidP="00A82697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Provided Value-added Analysis</w:t>
      </w:r>
    </w:p>
    <w:p w:rsidR="00C37053" w:rsidRDefault="00C37053" w:rsidP="00116A2F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Provided Root Cause Analysis</w:t>
      </w:r>
    </w:p>
    <w:p w:rsidR="00C37053" w:rsidRPr="00C37053" w:rsidRDefault="00C37053" w:rsidP="00116A2F">
      <w:pPr>
        <w:pStyle w:val="af4"/>
        <w:numPr>
          <w:ilvl w:val="0"/>
          <w:numId w:val="9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Made Experience Examination</w:t>
      </w:r>
    </w:p>
    <w:p w:rsidR="00C37053" w:rsidRPr="00C37053" w:rsidRDefault="00C37053" w:rsidP="00C37053">
      <w:p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Gap Identification and Resolution</w:t>
      </w:r>
    </w:p>
    <w:p w:rsidR="00C37053" w:rsidRDefault="00C37053" w:rsidP="008D08FC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Provided SWOT analysis</w:t>
      </w:r>
    </w:p>
    <w:p w:rsidR="00C37053" w:rsidRDefault="00C37053" w:rsidP="00EF7CCF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Analyzed current state of the company</w:t>
      </w:r>
    </w:p>
    <w:p w:rsidR="00C37053" w:rsidRDefault="00C37053" w:rsidP="003F5CE4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Identified the ideal future state of the</w:t>
      </w:r>
      <w:r w:rsidRPr="00C37053">
        <w:rPr>
          <w:rFonts w:ascii="Times New Roman" w:hAnsi="Times New Roman" w:cs="Times New Roman"/>
          <w:lang w:val="en-US"/>
        </w:rPr>
        <w:t xml:space="preserve"> </w:t>
      </w:r>
      <w:r w:rsidRPr="00C37053">
        <w:rPr>
          <w:rFonts w:ascii="Times New Roman" w:hAnsi="Times New Roman" w:cs="Times New Roman"/>
          <w:lang w:val="en-US"/>
        </w:rPr>
        <w:t>company</w:t>
      </w:r>
    </w:p>
    <w:p w:rsidR="00E8710C" w:rsidRDefault="00C37053" w:rsidP="003F5CE4">
      <w:pPr>
        <w:pStyle w:val="af4"/>
        <w:numPr>
          <w:ilvl w:val="0"/>
          <w:numId w:val="10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Bridged the gap</w:t>
      </w:r>
    </w:p>
    <w:p w:rsidR="00C37053" w:rsidRPr="00C37053" w:rsidRDefault="00C37053" w:rsidP="00C37053">
      <w:p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Vendor management</w:t>
      </w:r>
    </w:p>
    <w:p w:rsidR="00C37053" w:rsidRDefault="00C37053" w:rsidP="000F7F86">
      <w:pPr>
        <w:pStyle w:val="af4"/>
        <w:numPr>
          <w:ilvl w:val="0"/>
          <w:numId w:val="11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Provided a balanced commitment and</w:t>
      </w:r>
      <w:r w:rsidRPr="00C37053">
        <w:rPr>
          <w:rFonts w:ascii="Times New Roman" w:hAnsi="Times New Roman" w:cs="Times New Roman"/>
          <w:lang w:val="en-US"/>
        </w:rPr>
        <w:t xml:space="preserve"> </w:t>
      </w:r>
      <w:r w:rsidRPr="00C37053">
        <w:rPr>
          <w:rFonts w:ascii="Times New Roman" w:hAnsi="Times New Roman" w:cs="Times New Roman"/>
          <w:lang w:val="en-US"/>
        </w:rPr>
        <w:t>competition</w:t>
      </w:r>
    </w:p>
    <w:p w:rsidR="00C37053" w:rsidRPr="00C37053" w:rsidRDefault="00C37053" w:rsidP="007F7CAA">
      <w:pPr>
        <w:pStyle w:val="af4"/>
        <w:numPr>
          <w:ilvl w:val="0"/>
          <w:numId w:val="11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Built partnerships for the long term</w:t>
      </w:r>
      <w:r w:rsidRPr="00C37053">
        <w:rPr>
          <w:rFonts w:ascii="Times New Roman" w:hAnsi="Times New Roman" w:cs="Times New Roman"/>
          <w:lang w:val="en-US"/>
        </w:rPr>
        <w:t xml:space="preserve"> </w:t>
      </w:r>
    </w:p>
    <w:p w:rsidR="00C37053" w:rsidRPr="00C37053" w:rsidRDefault="00C37053" w:rsidP="00AC6BC4">
      <w:pPr>
        <w:pStyle w:val="af4"/>
        <w:numPr>
          <w:ilvl w:val="0"/>
          <w:numId w:val="11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Negotiated to a win-win agreement</w:t>
      </w:r>
      <w:r w:rsidRPr="00C37053">
        <w:rPr>
          <w:rFonts w:ascii="Times New Roman" w:hAnsi="Times New Roman" w:cs="Times New Roman"/>
          <w:lang w:val="en-US"/>
        </w:rPr>
        <w:t xml:space="preserve"> </w:t>
      </w:r>
    </w:p>
    <w:p w:rsidR="00C37053" w:rsidRDefault="00C37053" w:rsidP="00644C43">
      <w:pPr>
        <w:pStyle w:val="af4"/>
        <w:numPr>
          <w:ilvl w:val="0"/>
          <w:numId w:val="11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Reviewed business goals and metrics</w:t>
      </w:r>
    </w:p>
    <w:p w:rsidR="00C37053" w:rsidRPr="00C37053" w:rsidRDefault="00C37053" w:rsidP="00644C43">
      <w:pPr>
        <w:pStyle w:val="af4"/>
        <w:numPr>
          <w:ilvl w:val="0"/>
          <w:numId w:val="11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Used smart vendor sorting</w:t>
      </w:r>
    </w:p>
    <w:p w:rsidR="00C37053" w:rsidRDefault="00C37053" w:rsidP="00C37053">
      <w:pPr>
        <w:rPr>
          <w:rFonts w:ascii="Times New Roman" w:hAnsi="Times New Roman" w:cs="Times New Roman"/>
          <w:lang w:val="en-US"/>
        </w:rPr>
      </w:pPr>
    </w:p>
    <w:p w:rsidR="00C37053" w:rsidRDefault="00C37053" w:rsidP="00C37053">
      <w:pPr>
        <w:rPr>
          <w:rFonts w:ascii="Times New Roman" w:hAnsi="Times New Roman" w:cs="Times New Roman"/>
          <w:lang w:val="en-US"/>
        </w:rPr>
      </w:pPr>
    </w:p>
    <w:p w:rsidR="00C37053" w:rsidRPr="00C37053" w:rsidRDefault="00C37053" w:rsidP="00C37053">
      <w:p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lastRenderedPageBreak/>
        <w:t>Staff Management and Mentoring</w:t>
      </w:r>
    </w:p>
    <w:p w:rsidR="00C37053" w:rsidRDefault="00C37053" w:rsidP="007F0673">
      <w:pPr>
        <w:pStyle w:val="af4"/>
        <w:numPr>
          <w:ilvl w:val="0"/>
          <w:numId w:val="12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Reinforced a foundation of ethics</w:t>
      </w:r>
    </w:p>
    <w:p w:rsidR="00C37053" w:rsidRDefault="00C37053" w:rsidP="00EF28E1">
      <w:pPr>
        <w:pStyle w:val="af4"/>
        <w:numPr>
          <w:ilvl w:val="0"/>
          <w:numId w:val="12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Developed staff business acumen</w:t>
      </w:r>
    </w:p>
    <w:p w:rsidR="00C37053" w:rsidRPr="00C37053" w:rsidRDefault="00C37053" w:rsidP="00EF28E1">
      <w:pPr>
        <w:pStyle w:val="af4"/>
        <w:numPr>
          <w:ilvl w:val="0"/>
          <w:numId w:val="12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Emphasized strong communication</w:t>
      </w:r>
    </w:p>
    <w:p w:rsidR="00C37053" w:rsidRPr="00C37053" w:rsidRDefault="00C37053" w:rsidP="00C37053">
      <w:p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Data Migration</w:t>
      </w:r>
    </w:p>
    <w:p w:rsidR="00C37053" w:rsidRDefault="00C37053" w:rsidP="00C944EC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Made storage migration</w:t>
      </w:r>
    </w:p>
    <w:p w:rsidR="00C37053" w:rsidRDefault="00C37053" w:rsidP="002B02F6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Made cloud migration</w:t>
      </w:r>
    </w:p>
    <w:p w:rsidR="00C37053" w:rsidRPr="00C37053" w:rsidRDefault="00C37053" w:rsidP="002B02F6">
      <w:pPr>
        <w:pStyle w:val="af4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C37053">
        <w:rPr>
          <w:rFonts w:ascii="Times New Roman" w:hAnsi="Times New Roman" w:cs="Times New Roman"/>
          <w:lang w:val="en-US"/>
        </w:rPr>
        <w:t>Made application migration</w:t>
      </w:r>
    </w:p>
    <w:p w:rsidR="00AB5EB3" w:rsidRDefault="008722CB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8722CB">
        <w:rPr>
          <w:rFonts w:ascii="Times New Roman" w:hAnsi="Times New Roman" w:cs="Times New Roman"/>
          <w:b/>
          <w:u w:val="single"/>
          <w:lang w:val="en-US"/>
        </w:rPr>
        <w:t>EXPERIENCE</w:t>
      </w:r>
    </w:p>
    <w:p w:rsidR="00CF2BF5" w:rsidRPr="00C37053" w:rsidRDefault="00C37053" w:rsidP="00AB5EB3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ERP </w:t>
      </w:r>
      <w:proofErr w:type="spellStart"/>
      <w:r w:rsidRPr="00C37053">
        <w:rPr>
          <w:rFonts w:ascii="Times New Roman" w:hAnsi="Times New Roman" w:cs="Times New Roman"/>
          <w:sz w:val="22"/>
          <w:szCs w:val="22"/>
        </w:rPr>
        <w:t>Consultant</w:t>
      </w:r>
      <w:proofErr w:type="spellEnd"/>
    </w:p>
    <w:p w:rsidR="00C81D42" w:rsidRPr="00C37053" w:rsidRDefault="00C37053" w:rsidP="00C81D42">
      <w:pPr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C37053">
        <w:rPr>
          <w:rFonts w:ascii="Times New Roman" w:hAnsi="Times New Roman" w:cs="Times New Roman"/>
          <w:sz w:val="22"/>
          <w:szCs w:val="22"/>
          <w:lang w:val="en-US"/>
        </w:rPr>
        <w:t>Timesoft</w:t>
      </w:r>
      <w:proofErr w:type="spellEnd"/>
      <w:r w:rsidRPr="00C37053">
        <w:rPr>
          <w:rFonts w:ascii="Times New Roman" w:hAnsi="Times New Roman" w:cs="Times New Roman"/>
          <w:sz w:val="22"/>
          <w:szCs w:val="22"/>
          <w:lang w:val="en-US"/>
        </w:rPr>
        <w:t xml:space="preserve"> Consulting, 2015-2017</w:t>
      </w:r>
    </w:p>
    <w:p w:rsidR="00C37053" w:rsidRPr="00C37053" w:rsidRDefault="00C37053" w:rsidP="007B1DA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rovided implementation consultation,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roject management, and support services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during SAP Business One installations,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upgrades and customizations</w:t>
      </w:r>
    </w:p>
    <w:p w:rsidR="00C37053" w:rsidRPr="00C37053" w:rsidRDefault="00C37053" w:rsidP="00745D2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Recognized and addressed gaps between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SAP Business One solutions and the business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practices of the clients</w:t>
      </w:r>
    </w:p>
    <w:p w:rsidR="00CF2BF5" w:rsidRPr="00C37053" w:rsidRDefault="00C37053" w:rsidP="00CF2BF5">
      <w:pPr>
        <w:rPr>
          <w:rFonts w:ascii="Times New Roman" w:hAnsi="Times New Roman" w:cs="Times New Roman"/>
          <w:sz w:val="22"/>
          <w:szCs w:val="22"/>
          <w:lang w:val="en-US"/>
        </w:rPr>
      </w:pPr>
      <w:r w:rsidRPr="00C37053">
        <w:rPr>
          <w:rFonts w:ascii="Times New Roman" w:hAnsi="Times New Roman" w:cs="Times New Roman"/>
          <w:sz w:val="22"/>
          <w:szCs w:val="22"/>
          <w:lang w:val="en-US"/>
        </w:rPr>
        <w:t>ERP Consultant</w:t>
      </w:r>
    </w:p>
    <w:p w:rsidR="00CF2BF5" w:rsidRPr="00C37053" w:rsidRDefault="00C37053" w:rsidP="00CF2BF5">
      <w:pPr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C37053">
        <w:rPr>
          <w:rFonts w:ascii="Times New Roman" w:hAnsi="Times New Roman" w:cs="Times New Roman"/>
          <w:sz w:val="22"/>
          <w:szCs w:val="22"/>
          <w:lang w:val="en-US"/>
        </w:rPr>
        <w:t>Avalara</w:t>
      </w:r>
      <w:proofErr w:type="spellEnd"/>
      <w:r w:rsidRPr="00C37053">
        <w:rPr>
          <w:rFonts w:ascii="Times New Roman" w:hAnsi="Times New Roman" w:cs="Times New Roman"/>
          <w:sz w:val="22"/>
          <w:szCs w:val="22"/>
          <w:lang w:val="en-US"/>
        </w:rPr>
        <w:t xml:space="preserve"> | 2017-2019</w:t>
      </w:r>
    </w:p>
    <w:p w:rsidR="00C37053" w:rsidRPr="00C37053" w:rsidRDefault="00C37053" w:rsidP="00506DB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Supported the preparation of the scope of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work by providing task/time details</w:t>
      </w:r>
    </w:p>
    <w:p w:rsidR="00C37053" w:rsidRPr="00C37053" w:rsidRDefault="00C37053" w:rsidP="005D78D6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Developed and maintained expert knowledge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of SAP Business One</w:t>
      </w:r>
    </w:p>
    <w:p w:rsidR="00C37053" w:rsidRPr="00C37053" w:rsidRDefault="00C37053" w:rsidP="004D7B0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Audited current users and their use of SAGE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to insure they meet the full compliance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necessary for successful business processes</w:t>
      </w:r>
    </w:p>
    <w:p w:rsidR="00C37053" w:rsidRPr="00C37053" w:rsidRDefault="00C37053" w:rsidP="0099790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Trained all new team members and provided</w:t>
      </w:r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</w:t>
      </w:r>
      <w:bookmarkStart w:id="0" w:name="_GoBack"/>
      <w:bookmarkEnd w:id="0"/>
      <w:r w:rsidRPr="00C37053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follow up training to existing team members</w:t>
      </w:r>
    </w:p>
    <w:sectPr w:rsidR="00C37053" w:rsidRPr="00C3705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90780"/>
    <w:multiLevelType w:val="hybridMultilevel"/>
    <w:tmpl w:val="D43A5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F62A96"/>
    <w:multiLevelType w:val="hybridMultilevel"/>
    <w:tmpl w:val="04EC4D3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ED644C"/>
    <w:multiLevelType w:val="hybridMultilevel"/>
    <w:tmpl w:val="F2E870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CF2311"/>
    <w:multiLevelType w:val="hybridMultilevel"/>
    <w:tmpl w:val="0FB25F0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52E6EC8"/>
    <w:multiLevelType w:val="hybridMultilevel"/>
    <w:tmpl w:val="A13E57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A046AEA"/>
    <w:multiLevelType w:val="hybridMultilevel"/>
    <w:tmpl w:val="E77893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1A80E98"/>
    <w:multiLevelType w:val="hybridMultilevel"/>
    <w:tmpl w:val="3984D12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A961D8F"/>
    <w:multiLevelType w:val="hybridMultilevel"/>
    <w:tmpl w:val="79F064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8"/>
  </w:num>
  <w:num w:numId="4">
    <w:abstractNumId w:val="2"/>
  </w:num>
  <w:num w:numId="5">
    <w:abstractNumId w:val="5"/>
  </w:num>
  <w:num w:numId="6">
    <w:abstractNumId w:val="12"/>
  </w:num>
  <w:num w:numId="7">
    <w:abstractNumId w:val="7"/>
  </w:num>
  <w:num w:numId="8">
    <w:abstractNumId w:val="0"/>
  </w:num>
  <w:num w:numId="9">
    <w:abstractNumId w:val="3"/>
  </w:num>
  <w:num w:numId="10">
    <w:abstractNumId w:val="9"/>
  </w:num>
  <w:num w:numId="11">
    <w:abstractNumId w:val="1"/>
  </w:num>
  <w:num w:numId="12">
    <w:abstractNumId w:val="1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O1NDOwMDGzMDBX0lEKTi0uzszPAymwrAUABLtbgywAAAA="/>
  </w:docVars>
  <w:rsids>
    <w:rsidRoot w:val="00977C68"/>
    <w:rsid w:val="00126654"/>
    <w:rsid w:val="00661891"/>
    <w:rsid w:val="007E499E"/>
    <w:rsid w:val="00833955"/>
    <w:rsid w:val="008722CB"/>
    <w:rsid w:val="008871D5"/>
    <w:rsid w:val="00904C01"/>
    <w:rsid w:val="00977C68"/>
    <w:rsid w:val="009B5E79"/>
    <w:rsid w:val="00AB5EB3"/>
    <w:rsid w:val="00B27FD2"/>
    <w:rsid w:val="00C37053"/>
    <w:rsid w:val="00C81D42"/>
    <w:rsid w:val="00CF2BF5"/>
    <w:rsid w:val="00E8710C"/>
    <w:rsid w:val="00F11DA7"/>
    <w:rsid w:val="00F458B5"/>
    <w:rsid w:val="00F80CD3"/>
    <w:rsid w:val="00FB0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2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14</cp:revision>
  <dcterms:created xsi:type="dcterms:W3CDTF">2019-02-20T15:12:00Z</dcterms:created>
  <dcterms:modified xsi:type="dcterms:W3CDTF">2019-06-05T11:52:00Z</dcterms:modified>
</cp:coreProperties>
</file>